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20F518" w14:textId="77777777" w:rsidR="000521A3" w:rsidRPr="00326AAB" w:rsidRDefault="000521A3" w:rsidP="000521A3">
      <w:pPr>
        <w:spacing w:after="120" w:line="360" w:lineRule="auto"/>
        <w:rPr>
          <w:rFonts w:ascii="Times New Roman" w:hAnsi="Times New Roman" w:cs="Times New Roman"/>
          <w:b/>
          <w:bCs/>
          <w:lang w:val="en-US"/>
        </w:rPr>
      </w:pPr>
      <w:r w:rsidRPr="00326AAB">
        <w:rPr>
          <w:rFonts w:ascii="Times New Roman" w:hAnsi="Times New Roman" w:cs="Times New Roman"/>
          <w:b/>
          <w:bCs/>
          <w:lang w:val="en-US"/>
        </w:rPr>
        <w:t>Supplemental Materials</w:t>
      </w:r>
    </w:p>
    <w:p w14:paraId="56676878" w14:textId="2B50DE00" w:rsidR="000521A3" w:rsidRPr="00326AAB" w:rsidRDefault="000521A3" w:rsidP="000521A3">
      <w:pPr>
        <w:spacing w:after="120" w:line="360" w:lineRule="auto"/>
        <w:jc w:val="center"/>
        <w:rPr>
          <w:rFonts w:ascii="Times New Roman" w:hAnsi="Times New Roman" w:cs="Times New Roman"/>
          <w:lang w:val="en-US"/>
        </w:rPr>
      </w:pPr>
      <w:bookmarkStart w:id="0" w:name="_GoBack"/>
      <w:bookmarkEnd w:id="0"/>
      <w:r w:rsidRPr="00326AAB">
        <w:rPr>
          <w:rFonts w:ascii="Times New Roman" w:hAnsi="Times New Roman" w:cs="Times New Roman"/>
          <w:lang w:val="en-US"/>
        </w:rPr>
        <w:t xml:space="preserve">Supplemental Material </w:t>
      </w:r>
      <w:r>
        <w:rPr>
          <w:rFonts w:ascii="Times New Roman" w:hAnsi="Times New Roman" w:cs="Times New Roman"/>
          <w:lang w:val="en-US"/>
        </w:rPr>
        <w:t>2</w:t>
      </w:r>
      <w:r w:rsidRPr="00326AAB">
        <w:rPr>
          <w:rFonts w:ascii="Times New Roman" w:hAnsi="Times New Roman" w:cs="Times New Roman"/>
          <w:lang w:val="en-US"/>
        </w:rPr>
        <w:t>. Cross-tabulation of parental education and parental work status</w:t>
      </w:r>
    </w:p>
    <w:tbl>
      <w:tblPr>
        <w:tblW w:w="10306" w:type="dxa"/>
        <w:jc w:val="center"/>
        <w:tblLook w:val="04A0" w:firstRow="1" w:lastRow="0" w:firstColumn="1" w:lastColumn="0" w:noHBand="0" w:noVBand="1"/>
      </w:tblPr>
      <w:tblGrid>
        <w:gridCol w:w="360"/>
        <w:gridCol w:w="1740"/>
        <w:gridCol w:w="2086"/>
        <w:gridCol w:w="1640"/>
        <w:gridCol w:w="1365"/>
        <w:gridCol w:w="1640"/>
        <w:gridCol w:w="1640"/>
        <w:gridCol w:w="960"/>
      </w:tblGrid>
      <w:tr w:rsidR="000521A3" w:rsidRPr="00326AAB" w14:paraId="09917325" w14:textId="77777777" w:rsidTr="00513579">
        <w:trPr>
          <w:trHeight w:val="29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1F99C3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zh-CN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5AA355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38D762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ABACD6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12463D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1D6A59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85D085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9D3F47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</w:tr>
      <w:tr w:rsidR="000521A3" w:rsidRPr="00326AAB" w14:paraId="585AB61B" w14:textId="77777777" w:rsidTr="00513579">
        <w:trPr>
          <w:trHeight w:val="560"/>
          <w:jc w:val="center"/>
        </w:trPr>
        <w:tc>
          <w:tcPr>
            <w:tcW w:w="2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BFAF8BB" w14:textId="77777777" w:rsidR="000521A3" w:rsidRPr="00326AAB" w:rsidRDefault="000521A3" w:rsidP="005135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Categories</w:t>
            </w:r>
          </w:p>
        </w:tc>
        <w:tc>
          <w:tcPr>
            <w:tcW w:w="2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24F0CE" w14:textId="77777777" w:rsidR="000521A3" w:rsidRPr="00242BA0" w:rsidRDefault="000521A3" w:rsidP="005135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Unemployed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36E4A1" w14:textId="77777777" w:rsidR="000521A3" w:rsidRPr="00326AAB" w:rsidRDefault="000521A3" w:rsidP="005135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Civil/private employer</w:t>
            </w:r>
          </w:p>
        </w:tc>
        <w:tc>
          <w:tcPr>
            <w:tcW w:w="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EEDCD80" w14:textId="77777777" w:rsidR="000521A3" w:rsidRPr="00242BA0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Entrepreneur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3F19F9C" w14:textId="77777777" w:rsidR="000521A3" w:rsidRPr="00242BA0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Laborer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785041A" w14:textId="77777777" w:rsidR="000521A3" w:rsidRPr="00242BA0" w:rsidRDefault="000521A3" w:rsidP="00513579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Other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4FB50E2" w14:textId="77777777" w:rsidR="000521A3" w:rsidRPr="00326AAB" w:rsidRDefault="000521A3" w:rsidP="005135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Total</w:t>
            </w:r>
          </w:p>
        </w:tc>
      </w:tr>
      <w:tr w:rsidR="000521A3" w:rsidRPr="00326AAB" w14:paraId="61B2338A" w14:textId="77777777" w:rsidTr="00513579">
        <w:trPr>
          <w:trHeight w:val="290"/>
          <w:jc w:val="center"/>
        </w:trPr>
        <w:tc>
          <w:tcPr>
            <w:tcW w:w="21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091901" w14:textId="77777777" w:rsidR="000521A3" w:rsidRPr="00242BA0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Mother’s education level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11041F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D7DB0E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FB47A2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F7D764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0ED107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75A7C6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</w:tr>
      <w:tr w:rsidR="000521A3" w:rsidRPr="00326AAB" w14:paraId="6A5CFAA8" w14:textId="77777777" w:rsidTr="00513579">
        <w:trPr>
          <w:trHeight w:val="29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702275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E69681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Low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28AEF3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1,050 (60.38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CC832E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26 (1.56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D172EC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151 (9.31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32A147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518 (21.86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61D698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153 (6.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7248BA" w14:textId="77777777" w:rsidR="000521A3" w:rsidRPr="00326AAB" w:rsidRDefault="000521A3" w:rsidP="0051357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1,898</w:t>
            </w:r>
          </w:p>
        </w:tc>
      </w:tr>
      <w:tr w:rsidR="000521A3" w:rsidRPr="00326AAB" w14:paraId="16E9E929" w14:textId="77777777" w:rsidTr="00513579">
        <w:trPr>
          <w:trHeight w:val="29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08FF3D" w14:textId="77777777" w:rsidR="000521A3" w:rsidRPr="00326AAB" w:rsidRDefault="000521A3" w:rsidP="0051357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zh-CN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347278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Middle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183EFD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966 (60.09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3517C6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63 (5.29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DDD2AF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186 (12.17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E84F8D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296 (15.85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40B51C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126 (6.6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70A154" w14:textId="77777777" w:rsidR="000521A3" w:rsidRPr="00326AAB" w:rsidRDefault="000521A3" w:rsidP="0051357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1,637</w:t>
            </w:r>
          </w:p>
        </w:tc>
      </w:tr>
      <w:tr w:rsidR="000521A3" w:rsidRPr="00326AAB" w14:paraId="539FF160" w14:textId="77777777" w:rsidTr="00513579">
        <w:trPr>
          <w:trHeight w:val="29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A294F9" w14:textId="77777777" w:rsidR="000521A3" w:rsidRPr="00326AAB" w:rsidRDefault="000521A3" w:rsidP="0051357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zh-CN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39EE72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High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7D6B06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1,391 (53.8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7F9653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612 (19.21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B6E37D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407 (12.74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421D7B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221 (6.49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71E741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277 (7.76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C16DD8" w14:textId="77777777" w:rsidR="000521A3" w:rsidRPr="00326AAB" w:rsidRDefault="000521A3" w:rsidP="0051357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2,908</w:t>
            </w:r>
          </w:p>
        </w:tc>
      </w:tr>
      <w:tr w:rsidR="000521A3" w:rsidRPr="00326AAB" w14:paraId="39FEED94" w14:textId="77777777" w:rsidTr="00513579">
        <w:trPr>
          <w:trHeight w:val="290"/>
          <w:jc w:val="center"/>
        </w:trPr>
        <w:tc>
          <w:tcPr>
            <w:tcW w:w="21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FBDE18" w14:textId="77777777" w:rsidR="000521A3" w:rsidRPr="00242BA0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Father’s education level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841FFB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CB8AD0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995B55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517278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A12DF9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6D9521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</w:tr>
      <w:tr w:rsidR="000521A3" w:rsidRPr="00326AAB" w14:paraId="42E7D4F2" w14:textId="77777777" w:rsidTr="00513579">
        <w:trPr>
          <w:trHeight w:val="29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ED1166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C1263C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Low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E49DC4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30 (1.27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855D78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88 (5.05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5F8255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346 (21.3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17EA7E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1487 (68.1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8BC808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79 (4.27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858FBA" w14:textId="77777777" w:rsidR="000521A3" w:rsidRPr="00326AAB" w:rsidRDefault="000521A3" w:rsidP="0051357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2,030</w:t>
            </w:r>
          </w:p>
        </w:tc>
      </w:tr>
      <w:tr w:rsidR="000521A3" w:rsidRPr="00326AAB" w14:paraId="475DF924" w14:textId="77777777" w:rsidTr="00513579">
        <w:trPr>
          <w:trHeight w:val="29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E123DA" w14:textId="77777777" w:rsidR="000521A3" w:rsidRPr="00326AAB" w:rsidRDefault="000521A3" w:rsidP="0051357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zh-CN"/>
              </w:rPr>
            </w:pP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29372B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Middle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361F5A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16 (1.29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5D720D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151 (11.85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ED1299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385 (29.32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EF420F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805 (53.57)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C6286A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60 (3.97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096B16" w14:textId="77777777" w:rsidR="000521A3" w:rsidRPr="00326AAB" w:rsidRDefault="000521A3" w:rsidP="0051357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1,417</w:t>
            </w:r>
          </w:p>
        </w:tc>
      </w:tr>
      <w:tr w:rsidR="000521A3" w:rsidRPr="00326AAB" w14:paraId="3CF04EAC" w14:textId="77777777" w:rsidTr="00513579">
        <w:trPr>
          <w:trHeight w:val="290"/>
          <w:jc w:val="center"/>
        </w:trPr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B2BC539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93A122B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High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3D7DC35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49 (1.55)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B2795E7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1,174 (43.14)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8AE7EAF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851 (27.68)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93EC927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749 (22.45)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8B7C53F" w14:textId="77777777" w:rsidR="000521A3" w:rsidRPr="00326AAB" w:rsidRDefault="000521A3" w:rsidP="0051357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173 (5.18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D16C0D4" w14:textId="77777777" w:rsidR="000521A3" w:rsidRPr="00326AAB" w:rsidRDefault="000521A3" w:rsidP="0051357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zh-CN"/>
              </w:rPr>
            </w:pPr>
            <w:r w:rsidRPr="00326AAB">
              <w:rPr>
                <w:rFonts w:ascii="Times New Roman" w:eastAsia="Times New Roman" w:hAnsi="Times New Roman" w:cs="Times New Roman"/>
                <w:lang w:val="en-US" w:eastAsia="zh-CN"/>
              </w:rPr>
              <w:t>2,996</w:t>
            </w:r>
          </w:p>
        </w:tc>
      </w:tr>
    </w:tbl>
    <w:p w14:paraId="6A06E52A" w14:textId="77777777" w:rsidR="000521A3" w:rsidRPr="00326AAB" w:rsidRDefault="000521A3" w:rsidP="000521A3">
      <w:pPr>
        <w:spacing w:after="0" w:line="240" w:lineRule="auto"/>
        <w:rPr>
          <w:rFonts w:ascii="Times New Roman" w:hAnsi="Times New Roman" w:cs="Times New Roman"/>
          <w:lang w:val="en-US"/>
        </w:rPr>
        <w:sectPr w:rsidR="000521A3" w:rsidRPr="00326AAB" w:rsidSect="00630C78">
          <w:headerReference w:type="default" r:id="rId6"/>
          <w:type w:val="continuous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5925D71" w14:textId="77777777" w:rsidR="000521A3" w:rsidRPr="00326AAB" w:rsidRDefault="000521A3" w:rsidP="00E60F05">
      <w:pPr>
        <w:spacing w:after="0" w:line="240" w:lineRule="auto"/>
        <w:rPr>
          <w:rFonts w:ascii="Times New Roman" w:hAnsi="Times New Roman" w:cs="Times New Roman"/>
          <w:lang w:val="en-US"/>
        </w:rPr>
      </w:pPr>
    </w:p>
    <w:sectPr w:rsidR="000521A3" w:rsidRPr="00326AAB" w:rsidSect="00630C78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3F830C" w14:textId="77777777" w:rsidR="000215AA" w:rsidRDefault="000215AA" w:rsidP="00E60F05">
      <w:pPr>
        <w:spacing w:after="0" w:line="240" w:lineRule="auto"/>
      </w:pPr>
      <w:r>
        <w:separator/>
      </w:r>
    </w:p>
  </w:endnote>
  <w:endnote w:type="continuationSeparator" w:id="0">
    <w:p w14:paraId="53F63257" w14:textId="77777777" w:rsidR="000215AA" w:rsidRDefault="000215AA" w:rsidP="00E60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CF5DF0" w14:textId="77777777" w:rsidR="000215AA" w:rsidRDefault="000215AA" w:rsidP="00E60F05">
      <w:pPr>
        <w:spacing w:after="0" w:line="240" w:lineRule="auto"/>
      </w:pPr>
      <w:r>
        <w:separator/>
      </w:r>
    </w:p>
  </w:footnote>
  <w:footnote w:type="continuationSeparator" w:id="0">
    <w:p w14:paraId="3DAFC908" w14:textId="77777777" w:rsidR="000215AA" w:rsidRDefault="000215AA" w:rsidP="00E60F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6CC097" w14:textId="786B9B19" w:rsidR="00E60F05" w:rsidRDefault="00E60F05">
    <w:pPr>
      <w:pStyle w:val="a4"/>
    </w:pPr>
    <w:r w:rsidRPr="00E60F05">
      <w:t>https://doi.org/10.3961/jpmph.21.158</w:t>
    </w:r>
    <w:r w:rsidRPr="00E60F05">
      <w:cr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MjIyMDM3NTIwMTNU0lEKTi0uzszPAykwrAUAyEGFjywAAAA="/>
  </w:docVars>
  <w:rsids>
    <w:rsidRoot w:val="000521A3"/>
    <w:rsid w:val="000215AA"/>
    <w:rsid w:val="000521A3"/>
    <w:rsid w:val="00630C78"/>
    <w:rsid w:val="009F662D"/>
    <w:rsid w:val="00A25ACA"/>
    <w:rsid w:val="00D315B3"/>
    <w:rsid w:val="00E60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DB190D"/>
  <w15:chartTrackingRefBased/>
  <w15:docId w15:val="{D841BE28-B254-4E0F-88E1-BB314317C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521A3"/>
    <w:rPr>
      <w:lang w:val="id-I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semiHidden/>
    <w:unhideWhenUsed/>
    <w:rsid w:val="000521A3"/>
  </w:style>
  <w:style w:type="paragraph" w:styleId="a4">
    <w:name w:val="header"/>
    <w:basedOn w:val="a"/>
    <w:link w:val="Char"/>
    <w:uiPriority w:val="99"/>
    <w:unhideWhenUsed/>
    <w:rsid w:val="00E60F0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E60F05"/>
    <w:rPr>
      <w:lang w:val="id-ID"/>
    </w:rPr>
  </w:style>
  <w:style w:type="paragraph" w:styleId="a5">
    <w:name w:val="footer"/>
    <w:basedOn w:val="a"/>
    <w:link w:val="Char0"/>
    <w:uiPriority w:val="99"/>
    <w:unhideWhenUsed/>
    <w:rsid w:val="00E60F0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E60F05"/>
    <w:rPr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ppPower</cp:lastModifiedBy>
  <cp:revision>2</cp:revision>
  <dcterms:created xsi:type="dcterms:W3CDTF">2021-12-07T08:37:00Z</dcterms:created>
  <dcterms:modified xsi:type="dcterms:W3CDTF">2021-12-07T08:37:00Z</dcterms:modified>
</cp:coreProperties>
</file>